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D987A" w14:textId="77777777" w:rsidR="00006B2F" w:rsidRPr="00006B2F" w:rsidRDefault="00006B2F" w:rsidP="00006B2F">
      <w:pPr>
        <w:shd w:val="clear" w:color="auto" w:fill="FFFFFF"/>
        <w:spacing w:after="0" w:line="1350" w:lineRule="atLeast"/>
        <w:jc w:val="center"/>
        <w:outlineLvl w:val="0"/>
        <w:rPr>
          <w:rFonts w:asciiTheme="majorBidi" w:eastAsia="Times New Roman" w:hAnsiTheme="majorBidi" w:cstheme="majorBidi"/>
          <w:color w:val="000000"/>
          <w:kern w:val="36"/>
          <w:sz w:val="105"/>
          <w:szCs w:val="105"/>
          <w:lang w:val="en-DK" w:eastAsia="en-DK"/>
        </w:rPr>
      </w:pPr>
      <w:r w:rsidRPr="00006B2F">
        <w:rPr>
          <w:rFonts w:asciiTheme="majorBidi" w:eastAsia="Times New Roman" w:hAnsiTheme="majorBidi" w:cstheme="majorBidi"/>
          <w:color w:val="000000"/>
          <w:kern w:val="36"/>
          <w:sz w:val="105"/>
          <w:szCs w:val="105"/>
          <w:lang w:val="en-DK" w:eastAsia="en-DK"/>
        </w:rPr>
        <w:t>Lorem Ipsum</w:t>
      </w:r>
    </w:p>
    <w:p w14:paraId="6E4F75BB" w14:textId="77777777" w:rsidR="00006B2F" w:rsidRPr="00006B2F" w:rsidRDefault="00006B2F" w:rsidP="00006B2F">
      <w:pPr>
        <w:shd w:val="clear" w:color="auto" w:fill="FFFFFF"/>
        <w:spacing w:before="150" w:after="75" w:line="270" w:lineRule="atLeast"/>
        <w:ind w:left="150" w:right="150"/>
        <w:jc w:val="center"/>
        <w:outlineLvl w:val="3"/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</w:pPr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"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Neque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porro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quisquam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est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qui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dolorem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ipsum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quia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dolor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sit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amet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,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consectetur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,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adipisci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 xml:space="preserve"> </w:t>
      </w:r>
      <w:proofErr w:type="spellStart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velit</w:t>
      </w:r>
      <w:proofErr w:type="spellEnd"/>
      <w:r w:rsidRPr="00006B2F">
        <w:rPr>
          <w:rFonts w:asciiTheme="majorBidi" w:eastAsia="Times New Roman" w:hAnsiTheme="majorBidi" w:cstheme="majorBidi"/>
          <w:i/>
          <w:iCs/>
          <w:color w:val="000000"/>
          <w:sz w:val="21"/>
          <w:szCs w:val="21"/>
          <w:lang w:val="en-DK" w:eastAsia="en-DK"/>
        </w:rPr>
        <w:t>..."</w:t>
      </w:r>
    </w:p>
    <w:p w14:paraId="7964790C" w14:textId="77777777" w:rsidR="00006B2F" w:rsidRPr="00006B2F" w:rsidRDefault="00006B2F" w:rsidP="00006B2F">
      <w:pPr>
        <w:pBdr>
          <w:bottom w:val="single" w:sz="6" w:space="1" w:color="auto"/>
        </w:pBdr>
        <w:shd w:val="clear" w:color="auto" w:fill="FFFFFF"/>
        <w:spacing w:before="75" w:after="300" w:line="210" w:lineRule="atLeast"/>
        <w:ind w:left="150" w:right="150"/>
        <w:jc w:val="center"/>
        <w:outlineLvl w:val="4"/>
        <w:rPr>
          <w:rFonts w:asciiTheme="majorBidi" w:eastAsia="Times New Roman" w:hAnsiTheme="majorBidi" w:cstheme="majorBidi"/>
          <w:color w:val="000000"/>
          <w:sz w:val="18"/>
          <w:szCs w:val="18"/>
          <w:lang w:val="en-DK" w:eastAsia="en-DK"/>
        </w:rPr>
      </w:pPr>
      <w:r w:rsidRPr="00006B2F">
        <w:rPr>
          <w:rFonts w:asciiTheme="majorBidi" w:eastAsia="Times New Roman" w:hAnsiTheme="majorBidi" w:cstheme="majorBidi"/>
          <w:color w:val="000000"/>
          <w:sz w:val="18"/>
          <w:szCs w:val="18"/>
          <w:lang w:val="en-DK" w:eastAsia="en-DK"/>
        </w:rPr>
        <w:t>"There is no one who loves pain itself, who seeks after it and wants to have it, simply because it is pain..."</w:t>
      </w:r>
    </w:p>
    <w:p w14:paraId="0A8BF17D" w14:textId="1E73BFA7" w:rsidR="00006B2F" w:rsidRPr="00006B2F" w:rsidRDefault="00006B2F" w:rsidP="00006B2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ajorBidi" w:hAnsiTheme="majorBidi" w:cstheme="majorBidi"/>
          <w:color w:val="000000"/>
          <w:sz w:val="21"/>
          <w:szCs w:val="21"/>
        </w:rPr>
      </w:pPr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Lorem ipsu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ol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dipiscing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urabi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estibulu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lamcorpe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fermentum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gravid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bh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err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ibero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Nun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lamcorpe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lesuad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s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ement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isi temp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Maecena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hicu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ollicitudi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ore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urp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sta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li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s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psum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hicu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urp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itae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ore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rnar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bh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I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auc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acini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t temp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s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obor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el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odal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psu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mperdi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ore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ement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. Mauri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ccumsa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i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 convalli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s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gravid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nena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pendiss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osuer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reti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ug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pharetra. Mauris convallis ex id dui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bland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curs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ur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tric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itae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tric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ss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ug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mperdi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ss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eifen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s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Donec pharetr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rn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emp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li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mmod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o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ringi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bibend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eros ipsum maxim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ur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ismo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rn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bh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is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Sed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in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ulputat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nterd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>.</w:t>
      </w:r>
    </w:p>
    <w:p w14:paraId="35BBF345" w14:textId="77777777" w:rsidR="00006B2F" w:rsidRPr="00006B2F" w:rsidRDefault="00006B2F" w:rsidP="00006B2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ajorBidi" w:hAnsiTheme="majorBidi" w:cstheme="majorBidi"/>
          <w:color w:val="000000"/>
          <w:sz w:val="21"/>
          <w:szCs w:val="21"/>
        </w:rPr>
      </w:pP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utr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just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magna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ismo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ari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itae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ti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qu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di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maxim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ccumsa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e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convalli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n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i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ffici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nte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git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t maxim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i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t fermentum libero. In no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risti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rci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ari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ato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enat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gn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dis parturien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ont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asc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idicul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mus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ellente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uctor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just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ccumsa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ap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bh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ort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git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e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c porta mi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c eros. Lorem ipsu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ol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dipiscing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acul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ollicitudi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cip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ex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urp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olutp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mi,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igniss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ur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rn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just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pendiss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itae lacini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>.</w:t>
      </w:r>
    </w:p>
    <w:p w14:paraId="06707403" w14:textId="77777777" w:rsidR="00006B2F" w:rsidRPr="00006B2F" w:rsidRDefault="00006B2F" w:rsidP="00006B2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ajorBidi" w:hAnsiTheme="majorBidi" w:cstheme="majorBidi"/>
          <w:color w:val="000000"/>
          <w:sz w:val="21"/>
          <w:szCs w:val="21"/>
        </w:rPr>
      </w:pPr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Mauri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trici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isi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ringi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st. In port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u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pendiss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lamcorpe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psum no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oll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git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orem maximus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raesen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pulvinar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di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c ligul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utr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risti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diment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rci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dictum. Done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trici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rc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ur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pulvinar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nena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pulvinar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risti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In a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olesti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in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is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emper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el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cip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Aenea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git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ollicitudi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cursus. Done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ari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am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orem eros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rnar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emper non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g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 ex. U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sta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di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ari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acinia. Morbi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magn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igul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olutp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acilis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am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temp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pie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li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in lacini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e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celer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usc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rc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n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igniss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rc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odal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>.</w:t>
      </w:r>
    </w:p>
    <w:p w14:paraId="231F57AE" w14:textId="77777777" w:rsidR="00006B2F" w:rsidRPr="00006B2F" w:rsidRDefault="00006B2F" w:rsidP="00006B2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ajorBidi" w:hAnsiTheme="majorBidi" w:cstheme="majorBidi"/>
          <w:color w:val="000000"/>
          <w:sz w:val="21"/>
          <w:szCs w:val="21"/>
        </w:rPr>
      </w:pPr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Nam 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ur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is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mperdi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acul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Aenea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qu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ore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bland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U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orttit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psum, a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sta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n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pharetra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Done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tt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itae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trici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acilis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am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sta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in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Nam 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ol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Na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incidun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ass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ffici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Donec in curs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urp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pendiss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on maxim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just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hasell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n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emper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err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ros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hendrer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s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estibulum fermentum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liqu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mi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igniss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 maximu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utr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o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just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hasell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isi ipsum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acilis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ibero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osuer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aore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urp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Maecena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hendrer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ore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eifen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acilis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diam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am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ell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rc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convallis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ap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ccumsa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el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>.</w:t>
      </w:r>
    </w:p>
    <w:p w14:paraId="047377B8" w14:textId="77777777" w:rsidR="00006B2F" w:rsidRPr="00006B2F" w:rsidRDefault="00006B2F" w:rsidP="00006B2F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Theme="majorBidi" w:hAnsiTheme="majorBidi" w:cstheme="majorBidi"/>
          <w:color w:val="000000"/>
          <w:sz w:val="21"/>
          <w:szCs w:val="21"/>
        </w:rPr>
      </w:pPr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Maecena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gesta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ia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t nisi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ismo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tempus. Proi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ellente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risti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rc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o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ultrici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cip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odale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rci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I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bibend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iverr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ros, vitae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lac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convalli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Mauri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ulputat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ra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Qui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u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diment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x, e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ccumsa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u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usc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ringil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bh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st. Lorem ipsum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dol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sectetu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dipiscing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Maecenas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lementu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e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ortor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fermentum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ec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hicula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isi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ulputat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pendiss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finib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d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e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cong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uspendiss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otenti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. Aenean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lec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pie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hendreri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enim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el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risti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iaculi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nisi. In semper ante a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met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tincidun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, a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ellentesque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sapien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vestibulum. Vestibulum sit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amet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orci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ligula.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Phasell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ac ex a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nibh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vari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rhoncus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 xml:space="preserve"> id ac </w:t>
      </w:r>
      <w:proofErr w:type="spellStart"/>
      <w:r w:rsidRPr="00006B2F">
        <w:rPr>
          <w:rFonts w:asciiTheme="majorBidi" w:hAnsiTheme="majorBidi" w:cstheme="majorBidi"/>
          <w:color w:val="000000"/>
          <w:sz w:val="21"/>
          <w:szCs w:val="21"/>
        </w:rPr>
        <w:t>justo</w:t>
      </w:r>
      <w:proofErr w:type="spellEnd"/>
      <w:r w:rsidRPr="00006B2F">
        <w:rPr>
          <w:rFonts w:asciiTheme="majorBidi" w:hAnsiTheme="majorBidi" w:cstheme="majorBidi"/>
          <w:color w:val="000000"/>
          <w:sz w:val="21"/>
          <w:szCs w:val="21"/>
        </w:rPr>
        <w:t>.</w:t>
      </w:r>
    </w:p>
    <w:sectPr w:rsidR="00006B2F" w:rsidRPr="00006B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7I0MDC1tDQxNDdV0lEKTi0uzszPAykwrAUA6w81yCwAAAA="/>
  </w:docVars>
  <w:rsids>
    <w:rsidRoot w:val="00EE6C41"/>
    <w:rsid w:val="00006B2F"/>
    <w:rsid w:val="00CC5ACC"/>
    <w:rsid w:val="00EE6C41"/>
    <w:rsid w:val="00FB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77EB0"/>
  <w15:chartTrackingRefBased/>
  <w15:docId w15:val="{7D51561F-E67E-4040-B7AC-C07723304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a-DK"/>
    </w:rPr>
  </w:style>
  <w:style w:type="paragraph" w:styleId="Heading1">
    <w:name w:val="heading 1"/>
    <w:basedOn w:val="Normal"/>
    <w:link w:val="Heading1Char"/>
    <w:uiPriority w:val="9"/>
    <w:qFormat/>
    <w:rsid w:val="00006B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DK" w:eastAsia="en-DK"/>
    </w:rPr>
  </w:style>
  <w:style w:type="paragraph" w:styleId="Heading4">
    <w:name w:val="heading 4"/>
    <w:basedOn w:val="Normal"/>
    <w:link w:val="Heading4Char"/>
    <w:uiPriority w:val="9"/>
    <w:qFormat/>
    <w:rsid w:val="00006B2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DK" w:eastAsia="en-DK"/>
    </w:rPr>
  </w:style>
  <w:style w:type="paragraph" w:styleId="Heading5">
    <w:name w:val="heading 5"/>
    <w:basedOn w:val="Normal"/>
    <w:link w:val="Heading5Char"/>
    <w:uiPriority w:val="9"/>
    <w:qFormat/>
    <w:rsid w:val="00006B2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n-DK" w:eastAsia="en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6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DK" w:eastAsia="en-DK"/>
    </w:rPr>
  </w:style>
  <w:style w:type="character" w:customStyle="1" w:styleId="Heading1Char">
    <w:name w:val="Heading 1 Char"/>
    <w:basedOn w:val="DefaultParagraphFont"/>
    <w:link w:val="Heading1"/>
    <w:uiPriority w:val="9"/>
    <w:rsid w:val="00006B2F"/>
    <w:rPr>
      <w:rFonts w:ascii="Times New Roman" w:eastAsia="Times New Roman" w:hAnsi="Times New Roman" w:cs="Times New Roman"/>
      <w:b/>
      <w:bCs/>
      <w:kern w:val="36"/>
      <w:sz w:val="48"/>
      <w:szCs w:val="48"/>
      <w:lang w:eastAsia="en-DK"/>
    </w:rPr>
  </w:style>
  <w:style w:type="character" w:customStyle="1" w:styleId="Heading4Char">
    <w:name w:val="Heading 4 Char"/>
    <w:basedOn w:val="DefaultParagraphFont"/>
    <w:link w:val="Heading4"/>
    <w:uiPriority w:val="9"/>
    <w:rsid w:val="00006B2F"/>
    <w:rPr>
      <w:rFonts w:ascii="Times New Roman" w:eastAsia="Times New Roman" w:hAnsi="Times New Roman" w:cs="Times New Roman"/>
      <w:b/>
      <w:bCs/>
      <w:sz w:val="24"/>
      <w:szCs w:val="24"/>
      <w:lang w:eastAsia="en-DK"/>
    </w:rPr>
  </w:style>
  <w:style w:type="character" w:customStyle="1" w:styleId="Heading5Char">
    <w:name w:val="Heading 5 Char"/>
    <w:basedOn w:val="DefaultParagraphFont"/>
    <w:link w:val="Heading5"/>
    <w:uiPriority w:val="9"/>
    <w:rsid w:val="00006B2F"/>
    <w:rPr>
      <w:rFonts w:ascii="Times New Roman" w:eastAsia="Times New Roman" w:hAnsi="Times New Roman" w:cs="Times New Roman"/>
      <w:b/>
      <w:bCs/>
      <w:sz w:val="20"/>
      <w:szCs w:val="20"/>
      <w:lang w:eastAsia="en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7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08</Words>
  <Characters>3466</Characters>
  <Application>Microsoft Office Word</Application>
  <DocSecurity>0</DocSecurity>
  <Lines>28</Lines>
  <Paragraphs>8</Paragraphs>
  <ScaleCrop>false</ScaleCrop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tham Fahmi</dc:creator>
  <cp:keywords/>
  <dc:description/>
  <cp:lastModifiedBy>Maytham Fahmi</cp:lastModifiedBy>
  <cp:revision>3</cp:revision>
  <dcterms:created xsi:type="dcterms:W3CDTF">2021-12-20T18:17:00Z</dcterms:created>
  <dcterms:modified xsi:type="dcterms:W3CDTF">2023-08-09T16:43:00Z</dcterms:modified>
</cp:coreProperties>
</file>